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E043A" w14:textId="5EBF07C6" w:rsidR="00D41628" w:rsidRDefault="0030577A" w:rsidP="001A14FA">
      <w:pPr>
        <w:pStyle w:val="Heading1"/>
      </w:pPr>
      <w:r>
        <w:t xml:space="preserve">Client: </w:t>
      </w:r>
      <w:r w:rsidR="00851E3D">
        <w:t>{{ v[</w:t>
      </w:r>
      <w:r w:rsidR="00196AF6">
        <w:t>‘Client’][</w:t>
      </w:r>
      <w:r w:rsidR="00851E3D">
        <w:t>‘</w:t>
      </w:r>
      <w:r w:rsidR="00D71F12">
        <w:t>Client</w:t>
      </w:r>
      <w:r w:rsidR="00851E3D">
        <w:t xml:space="preserve"> Name’] }}</w:t>
      </w:r>
    </w:p>
    <w:p w14:paraId="0F9183CD" w14:textId="2FFFEF85" w:rsidR="0030577A" w:rsidRPr="00945461" w:rsidRDefault="0030577A" w:rsidP="0030577A">
      <w:pPr>
        <w:rPr>
          <w:i/>
          <w:iCs/>
        </w:rPr>
      </w:pPr>
      <w:r w:rsidRPr="00945461">
        <w:rPr>
          <w:i/>
          <w:iCs/>
        </w:rPr>
        <w:t>Project</w:t>
      </w:r>
      <w:r w:rsidR="00502D8C">
        <w:rPr>
          <w:i/>
          <w:iCs/>
        </w:rPr>
        <w:t>s and</w:t>
      </w:r>
      <w:r w:rsidRPr="00945461">
        <w:rPr>
          <w:i/>
          <w:iCs/>
        </w:rPr>
        <w:t xml:space="preserve"> tasks for the month ending {{ v[‘Month-ending Date’] }}.</w:t>
      </w:r>
      <w:r w:rsidR="004E2752">
        <w:rPr>
          <w:i/>
          <w:iCs/>
        </w:rPr>
        <w:t xml:space="preserve"> Total Hours {{ v[‘Client’][‘</w:t>
      </w:r>
      <w:r w:rsidR="004E2752" w:rsidRPr="004E2752">
        <w:rPr>
          <w:i/>
          <w:iCs/>
        </w:rPr>
        <w:t>Completed Hours</w:t>
      </w:r>
      <w:r w:rsidR="004E2752">
        <w:rPr>
          <w:i/>
          <w:iCs/>
        </w:rPr>
        <w:t>’] }}</w:t>
      </w:r>
    </w:p>
    <w:p w14:paraId="59F21242" w14:textId="0A5A9F60" w:rsidR="00007D58" w:rsidRDefault="00F739F7" w:rsidP="001F3CB2">
      <w:r>
        <w:t>{%</w:t>
      </w:r>
      <w:r w:rsidR="00497624">
        <w:t>-</w:t>
      </w:r>
      <w:r>
        <w:t xml:space="preserve"> for project in v[‘Client’][‘Projects’]</w:t>
      </w:r>
      <w:r w:rsidR="002E2CE0">
        <w:t xml:space="preserve"> </w:t>
      </w:r>
      <w:r>
        <w:t>%}</w:t>
      </w:r>
    </w:p>
    <w:p w14:paraId="70990587" w14:textId="37DED754" w:rsidR="00CB63F8" w:rsidRPr="002E2CE0" w:rsidRDefault="00193463" w:rsidP="002E2CE0">
      <w:pPr>
        <w:pStyle w:val="Heading2"/>
      </w:pPr>
      <w:r w:rsidRPr="002E2CE0">
        <w:t xml:space="preserve">Project: </w:t>
      </w:r>
      <w:r w:rsidR="005D1643" w:rsidRPr="002E2CE0">
        <w:t xml:space="preserve">{{ project[‘Project Name’] </w:t>
      </w:r>
      <w:r w:rsidR="008865BF" w:rsidRPr="002E2CE0">
        <w:t>}</w:t>
      </w:r>
      <w:r w:rsidR="005D1643" w:rsidRPr="002E2CE0">
        <w:t>}</w:t>
      </w:r>
      <w:r w:rsidR="00133F2E" w:rsidRPr="002E2CE0">
        <w:t>{%</w:t>
      </w:r>
      <w:r w:rsidR="00FD0355" w:rsidRPr="002E2CE0">
        <w:t>-</w:t>
      </w:r>
      <w:r w:rsidR="00133F2E" w:rsidRPr="002E2CE0">
        <w:t xml:space="preserve"> if project['Grant Proposal #'] </w:t>
      </w:r>
      <w:r w:rsidR="00B80FAA" w:rsidRPr="002E2CE0">
        <w:t>-</w:t>
      </w:r>
      <w:r w:rsidR="00133F2E" w:rsidRPr="002E2CE0">
        <w:t>%}</w:t>
      </w:r>
      <w:r w:rsidR="00C34B1B" w:rsidRPr="002E2CE0">
        <w:t xml:space="preserve"> (</w:t>
      </w:r>
      <w:r w:rsidR="00133F2E" w:rsidRPr="002E2CE0">
        <w:t xml:space="preserve">Grant#: {{ </w:t>
      </w:r>
      <w:r w:rsidR="009D74D0" w:rsidRPr="002E2CE0">
        <w:t>project</w:t>
      </w:r>
      <w:r w:rsidR="00133F2E" w:rsidRPr="002E2CE0">
        <w:t>[‘Grant Proposal #</w:t>
      </w:r>
      <w:r w:rsidR="008115DA" w:rsidRPr="002E2CE0">
        <w:t>’</w:t>
      </w:r>
      <w:r w:rsidR="00133F2E" w:rsidRPr="002E2CE0">
        <w:t>] }}</w:t>
      </w:r>
      <w:r w:rsidR="00C34B1B" w:rsidRPr="002E2CE0">
        <w:t>)</w:t>
      </w:r>
      <w:r w:rsidR="00133F2E" w:rsidRPr="002E2CE0">
        <w:t>{%</w:t>
      </w:r>
      <w:r w:rsidR="00C34B1B" w:rsidRPr="002E2CE0">
        <w:t>-</w:t>
      </w:r>
      <w:r w:rsidR="00133F2E" w:rsidRPr="002E2CE0">
        <w:t xml:space="preserve"> endif %}</w:t>
      </w:r>
    </w:p>
    <w:p w14:paraId="5A136E9C" w14:textId="2ACCD348" w:rsidR="00B738A1" w:rsidRPr="00B738A1" w:rsidRDefault="00B738A1" w:rsidP="00B738A1">
      <w:r>
        <w:t xml:space="preserve">Project total hours: </w:t>
      </w:r>
      <w:r w:rsidRPr="005E7C41">
        <w:rPr>
          <w:b/>
          <w:bCs/>
        </w:rPr>
        <w:t>{{ project[‘Completed Hours’] }}</w:t>
      </w:r>
    </w:p>
    <w:p w14:paraId="2EDB5523" w14:textId="2AC6092C" w:rsidR="005D1643" w:rsidRDefault="005D1643" w:rsidP="005D1643">
      <w:r>
        <w:t>{%</w:t>
      </w:r>
      <w:r w:rsidR="00497624">
        <w:t>-</w:t>
      </w:r>
      <w:r>
        <w:t xml:space="preserve"> for resource in project[‘Resources’] %}</w:t>
      </w:r>
    </w:p>
    <w:p w14:paraId="691CE871" w14:textId="62640059" w:rsidR="001919A0" w:rsidRDefault="00193463" w:rsidP="001919A0">
      <w:pPr>
        <w:pStyle w:val="Heading3"/>
      </w:pPr>
      <w:r>
        <w:t xml:space="preserve">Resource: </w:t>
      </w:r>
      <w:r w:rsidR="001919A0" w:rsidRPr="001919A0">
        <w:t>{{ resource[‘Resource Name’] }}</w:t>
      </w:r>
    </w:p>
    <w:tbl>
      <w:tblPr>
        <w:tblStyle w:val="GridTable4-Accent1"/>
        <w:tblW w:w="0" w:type="auto"/>
        <w:tblLayout w:type="fixed"/>
        <w:tblLook w:val="04A0" w:firstRow="1" w:lastRow="0" w:firstColumn="1" w:lastColumn="0" w:noHBand="0" w:noVBand="1"/>
      </w:tblPr>
      <w:tblGrid>
        <w:gridCol w:w="2425"/>
        <w:gridCol w:w="1260"/>
        <w:gridCol w:w="270"/>
        <w:gridCol w:w="4050"/>
        <w:gridCol w:w="1345"/>
      </w:tblGrid>
      <w:tr w:rsidR="00B44551" w:rsidRPr="007B53C3" w14:paraId="7A0DD6C2" w14:textId="5EDA0668" w:rsidTr="00B445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0584575A" w14:textId="1AFE494D" w:rsidR="00B44551" w:rsidRPr="007B53C3" w:rsidRDefault="00B44551" w:rsidP="00B44551">
            <w:pPr>
              <w:rPr>
                <w:bCs w:val="0"/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Task Name</w:t>
            </w:r>
          </w:p>
        </w:tc>
        <w:tc>
          <w:tcPr>
            <w:tcW w:w="1260" w:type="dxa"/>
          </w:tcPr>
          <w:p w14:paraId="4117DE21" w14:textId="50E211B5" w:rsidR="00B44551" w:rsidRPr="007B53C3" w:rsidRDefault="00B44551" w:rsidP="00B445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7B53C3">
              <w:rPr>
                <w:bCs w:val="0"/>
                <w:sz w:val="18"/>
                <w:szCs w:val="18"/>
              </w:rPr>
              <w:t>Task</w:t>
            </w:r>
            <w:r w:rsidR="005D6F87">
              <w:rPr>
                <w:bCs w:val="0"/>
                <w:sz w:val="18"/>
                <w:szCs w:val="18"/>
              </w:rPr>
              <w:t xml:space="preserve"> </w:t>
            </w:r>
            <w:r w:rsidRPr="007B53C3">
              <w:rPr>
                <w:bCs w:val="0"/>
                <w:sz w:val="18"/>
                <w:szCs w:val="18"/>
              </w:rPr>
              <w:t>Com</w:t>
            </w:r>
            <w:r w:rsidR="005D6F87">
              <w:rPr>
                <w:bCs w:val="0"/>
                <w:sz w:val="18"/>
                <w:szCs w:val="18"/>
              </w:rPr>
              <w:t>p. Date (Session Comp. Date)</w:t>
            </w:r>
          </w:p>
        </w:tc>
        <w:tc>
          <w:tcPr>
            <w:tcW w:w="270" w:type="dxa"/>
          </w:tcPr>
          <w:p w14:paraId="4BB167F0" w14:textId="7EF9552C" w:rsidR="00B44551" w:rsidRPr="007B53C3" w:rsidRDefault="00B44551" w:rsidP="00B445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050" w:type="dxa"/>
          </w:tcPr>
          <w:p w14:paraId="6FED34C2" w14:textId="4EEA69CE" w:rsidR="00B44551" w:rsidRPr="007B53C3" w:rsidRDefault="00B44551" w:rsidP="00B445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Notes</w:t>
            </w:r>
          </w:p>
        </w:tc>
        <w:tc>
          <w:tcPr>
            <w:tcW w:w="1345" w:type="dxa"/>
          </w:tcPr>
          <w:p w14:paraId="6D34AC4E" w14:textId="7FAEE980" w:rsidR="00B44551" w:rsidRPr="007B53C3" w:rsidRDefault="00B44551" w:rsidP="00B445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Task Completed Hours</w:t>
            </w:r>
          </w:p>
        </w:tc>
      </w:tr>
      <w:tr w:rsidR="00B44551" w:rsidRPr="007B53C3" w14:paraId="6A925C03" w14:textId="18C31517" w:rsidTr="00854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5"/>
          </w:tcPr>
          <w:p w14:paraId="0F0CC470" w14:textId="35D30DB0" w:rsidR="00B44551" w:rsidRPr="007B53C3" w:rsidRDefault="00B44551" w:rsidP="00B44551">
            <w:pPr>
              <w:rPr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{%tr for task in resource[‘Tasks’] %}</w:t>
            </w:r>
          </w:p>
        </w:tc>
      </w:tr>
      <w:tr w:rsidR="00B44551" w:rsidRPr="007B53C3" w14:paraId="433B3504" w14:textId="77D8AF30" w:rsidTr="00B445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0BE0D076" w14:textId="56FC93C5" w:rsidR="00B44551" w:rsidRPr="007B53C3" w:rsidRDefault="00B44551" w:rsidP="00B44551">
            <w:pPr>
              <w:rPr>
                <w:b w:val="0"/>
                <w:bCs w:val="0"/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{{ task[‘Task Name’]</w:t>
            </w:r>
            <w:r w:rsidR="00EA1391" w:rsidRPr="007B53C3">
              <w:rPr>
                <w:sz w:val="18"/>
                <w:szCs w:val="18"/>
              </w:rPr>
              <w:t xml:space="preserve"> </w:t>
            </w:r>
            <w:r w:rsidRPr="007B53C3">
              <w:rPr>
                <w:sz w:val="18"/>
                <w:szCs w:val="18"/>
              </w:rPr>
              <w:t>}}</w:t>
            </w:r>
          </w:p>
        </w:tc>
        <w:tc>
          <w:tcPr>
            <w:tcW w:w="1260" w:type="dxa"/>
          </w:tcPr>
          <w:p w14:paraId="26B0D7BE" w14:textId="77777777" w:rsidR="00D7406E" w:rsidRDefault="00B44551" w:rsidP="00B44551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18"/>
                <w:szCs w:val="18"/>
              </w:rPr>
            </w:pPr>
            <w:r w:rsidRPr="007B53C3">
              <w:rPr>
                <w:rFonts w:asciiTheme="minorHAnsi" w:eastAsiaTheme="minorHAnsi" w:hAnsiTheme="minorHAnsi" w:cstheme="minorBidi"/>
                <w:sz w:val="18"/>
                <w:szCs w:val="18"/>
              </w:rPr>
              <w:t>{{task[‘</w:t>
            </w:r>
            <w:r w:rsidR="000526FE" w:rsidRPr="007B53C3">
              <w:rPr>
                <w:rFonts w:asciiTheme="minorHAnsi" w:eastAsiaTheme="minorHAnsi" w:hAnsiTheme="minorHAnsi" w:cstheme="minorBidi"/>
                <w:sz w:val="18"/>
                <w:szCs w:val="18"/>
              </w:rPr>
              <w:t>Task</w:t>
            </w:r>
            <w:r w:rsidRPr="007B53C3">
              <w:rPr>
                <w:rFonts w:asciiTheme="minorHAnsi" w:eastAsiaTheme="minorHAnsi" w:hAnsiTheme="minorHAnsi" w:cstheme="minorBidi"/>
                <w:sz w:val="18"/>
                <w:szCs w:val="18"/>
              </w:rPr>
              <w:t xml:space="preserve"> Complete Date’]}}</w:t>
            </w:r>
          </w:p>
          <w:p w14:paraId="4AA9EB86" w14:textId="19387A19" w:rsidR="007B4505" w:rsidRPr="005D6F87" w:rsidRDefault="007B4505" w:rsidP="00B44551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18"/>
                <w:szCs w:val="18"/>
              </w:rPr>
            </w:pPr>
            <w:r w:rsidRPr="005D6F87">
              <w:rPr>
                <w:rFonts w:asciiTheme="minorHAnsi" w:eastAsiaTheme="minorHAnsi" w:hAnsiTheme="minorHAnsi" w:cstheme="minorBidi"/>
                <w:sz w:val="18"/>
                <w:szCs w:val="18"/>
              </w:rPr>
              <w:t>({{task[‘Session Complete Date’]}})</w:t>
            </w:r>
          </w:p>
        </w:tc>
        <w:tc>
          <w:tcPr>
            <w:tcW w:w="270" w:type="dxa"/>
          </w:tcPr>
          <w:p w14:paraId="73BD5768" w14:textId="742387DC" w:rsidR="00B44551" w:rsidRPr="007B53C3" w:rsidRDefault="00B44551" w:rsidP="00B445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050" w:type="dxa"/>
          </w:tcPr>
          <w:p w14:paraId="110F11D2" w14:textId="42DD2865" w:rsidR="00B44551" w:rsidRPr="007B53C3" w:rsidRDefault="00B44551" w:rsidP="00B445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{% if task[‘Notes’] %}{{ task[‘Notes’] }}{% endif %}</w:t>
            </w:r>
          </w:p>
          <w:p w14:paraId="3D02DF39" w14:textId="13795E24" w:rsidR="00B44551" w:rsidRPr="007B53C3" w:rsidRDefault="00B44551" w:rsidP="00B445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7B53C3">
              <w:rPr>
                <w:i/>
                <w:iCs/>
                <w:sz w:val="18"/>
                <w:szCs w:val="18"/>
              </w:rPr>
              <w:t>{% if task['Pull Request URL'] %}PR: {{ task['Pull Request URL']</w:t>
            </w:r>
            <w:r w:rsidR="00961579" w:rsidRPr="007B53C3">
              <w:rPr>
                <w:i/>
                <w:iCs/>
                <w:sz w:val="18"/>
                <w:szCs w:val="18"/>
              </w:rPr>
              <w:t xml:space="preserve"> </w:t>
            </w:r>
            <w:r w:rsidRPr="007B53C3">
              <w:rPr>
                <w:i/>
                <w:iCs/>
                <w:sz w:val="18"/>
                <w:szCs w:val="18"/>
              </w:rPr>
              <w:t>}}{% endif %}</w:t>
            </w:r>
          </w:p>
          <w:p w14:paraId="41CF27EB" w14:textId="4B8B26ED" w:rsidR="00B44551" w:rsidRPr="007B53C3" w:rsidRDefault="00B44551" w:rsidP="00B445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7B53C3">
              <w:rPr>
                <w:i/>
                <w:iCs/>
                <w:sz w:val="18"/>
                <w:szCs w:val="18"/>
              </w:rPr>
              <w:t>{% if task['Issue URL'] %}Issue: {{ task[‘Issue URL']</w:t>
            </w:r>
            <w:r w:rsidR="00961579" w:rsidRPr="007B53C3">
              <w:rPr>
                <w:i/>
                <w:iCs/>
                <w:sz w:val="18"/>
                <w:szCs w:val="18"/>
              </w:rPr>
              <w:t xml:space="preserve"> </w:t>
            </w:r>
            <w:r w:rsidRPr="007B53C3">
              <w:rPr>
                <w:i/>
                <w:iCs/>
                <w:sz w:val="18"/>
                <w:szCs w:val="18"/>
              </w:rPr>
              <w:t>}}{% endif %}</w:t>
            </w:r>
          </w:p>
        </w:tc>
        <w:tc>
          <w:tcPr>
            <w:tcW w:w="1345" w:type="dxa"/>
          </w:tcPr>
          <w:p w14:paraId="4EC5AE9C" w14:textId="12200B85" w:rsidR="00B44551" w:rsidRPr="007B53C3" w:rsidRDefault="00B44551" w:rsidP="00B445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{{ task[‘Completed Hours’] }}</w:t>
            </w:r>
          </w:p>
        </w:tc>
      </w:tr>
      <w:tr w:rsidR="00B44551" w:rsidRPr="007B53C3" w14:paraId="7AACFBC4" w14:textId="10C87F5A" w:rsidTr="00957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5"/>
          </w:tcPr>
          <w:p w14:paraId="76CA49A7" w14:textId="3D2E3F04" w:rsidR="00B44551" w:rsidRPr="007B53C3" w:rsidRDefault="00B44551" w:rsidP="00B44551">
            <w:pPr>
              <w:rPr>
                <w:b w:val="0"/>
                <w:bCs w:val="0"/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 xml:space="preserve">{%tr </w:t>
            </w:r>
            <w:proofErr w:type="spellStart"/>
            <w:r w:rsidRPr="007B53C3">
              <w:rPr>
                <w:sz w:val="18"/>
                <w:szCs w:val="18"/>
              </w:rPr>
              <w:t>endfor</w:t>
            </w:r>
            <w:proofErr w:type="spellEnd"/>
            <w:r w:rsidRPr="007B53C3">
              <w:rPr>
                <w:sz w:val="18"/>
                <w:szCs w:val="18"/>
              </w:rPr>
              <w:t xml:space="preserve"> %}</w:t>
            </w:r>
          </w:p>
        </w:tc>
      </w:tr>
      <w:tr w:rsidR="00B44551" w:rsidRPr="007B53C3" w14:paraId="6D2DE000" w14:textId="77777777" w:rsidTr="009578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5"/>
          </w:tcPr>
          <w:p w14:paraId="1AE563AF" w14:textId="529A9873" w:rsidR="00B44551" w:rsidRPr="007B53C3" w:rsidRDefault="00B44551" w:rsidP="00B44551">
            <w:pPr>
              <w:jc w:val="right"/>
              <w:rPr>
                <w:b w:val="0"/>
                <w:bCs w:val="0"/>
                <w:sz w:val="18"/>
                <w:szCs w:val="18"/>
              </w:rPr>
            </w:pPr>
            <w:r w:rsidRPr="007B53C3">
              <w:rPr>
                <w:b w:val="0"/>
                <w:bCs w:val="0"/>
                <w:sz w:val="18"/>
                <w:szCs w:val="18"/>
              </w:rPr>
              <w:t>Resource hours subtotal: {{ resource[‘Completed Hours’] }}</w:t>
            </w:r>
          </w:p>
        </w:tc>
      </w:tr>
    </w:tbl>
    <w:p w14:paraId="286B1293" w14:textId="3E169C4E" w:rsidR="008B4D69" w:rsidRDefault="005D1643" w:rsidP="007B4505">
      <w:r>
        <w:t xml:space="preserve">{% </w:t>
      </w:r>
      <w:proofErr w:type="spellStart"/>
      <w:r>
        <w:t>endfor</w:t>
      </w:r>
      <w:proofErr w:type="spellEnd"/>
      <w:r>
        <w:t xml:space="preserve"> </w:t>
      </w:r>
      <w:r w:rsidR="00E319C0">
        <w:t>-</w:t>
      </w:r>
      <w:r>
        <w:t>%}</w:t>
      </w:r>
      <w:r w:rsidR="00F739F7">
        <w:t xml:space="preserve">{% </w:t>
      </w:r>
      <w:proofErr w:type="spellStart"/>
      <w:r w:rsidR="00F739F7">
        <w:t>endfor</w:t>
      </w:r>
      <w:proofErr w:type="spellEnd"/>
      <w:r w:rsidR="00F739F7">
        <w:t xml:space="preserve"> %}</w:t>
      </w:r>
    </w:p>
    <w:p w14:paraId="52780E67" w14:textId="77D102F3" w:rsidR="007B4505" w:rsidRDefault="00D636F3" w:rsidP="007B4505">
      <w:r>
        <w:t>Notes</w:t>
      </w:r>
    </w:p>
    <w:p w14:paraId="33175C92" w14:textId="0107F2F3" w:rsidR="00D636F3" w:rsidRDefault="00D636F3" w:rsidP="00D636F3">
      <w:pPr>
        <w:pStyle w:val="ListParagraph"/>
        <w:numPr>
          <w:ilvl w:val="0"/>
          <w:numId w:val="4"/>
        </w:numPr>
      </w:pPr>
      <w:r>
        <w:t>A task may be worked over one or many sessions; these items have duplicate name and notes, but the session dates and hours differ.</w:t>
      </w:r>
    </w:p>
    <w:p w14:paraId="3B672CE3" w14:textId="6F915260" w:rsidR="00D636F3" w:rsidRDefault="00D636F3" w:rsidP="00D636F3">
      <w:pPr>
        <w:pStyle w:val="ListParagraph"/>
        <w:numPr>
          <w:ilvl w:val="0"/>
          <w:numId w:val="4"/>
        </w:numPr>
      </w:pPr>
      <w:r>
        <w:t>The Task complete date is when the entire task including all sessions is marked complete.</w:t>
      </w:r>
    </w:p>
    <w:p w14:paraId="35122BF4" w14:textId="189900EB" w:rsidR="00DE2701" w:rsidRPr="001F3CB2" w:rsidRDefault="00DE2701" w:rsidP="00DE2701">
      <w:r w:rsidRPr="00800ACD">
        <w:rPr>
          <w:sz w:val="16"/>
          <w:szCs w:val="16"/>
        </w:rPr>
        <w:t>Generated: {{ v[‘Report Prepared Date’] }}</w:t>
      </w:r>
    </w:p>
    <w:sectPr w:rsidR="00DE2701" w:rsidRPr="001F3CB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BD68E" w14:textId="77777777" w:rsidR="003C1AE2" w:rsidRDefault="003C1AE2" w:rsidP="000230D5">
      <w:pPr>
        <w:spacing w:after="0" w:line="240" w:lineRule="auto"/>
      </w:pPr>
      <w:r>
        <w:separator/>
      </w:r>
    </w:p>
  </w:endnote>
  <w:endnote w:type="continuationSeparator" w:id="0">
    <w:p w14:paraId="11A2F172" w14:textId="77777777" w:rsidR="003C1AE2" w:rsidRDefault="003C1AE2" w:rsidP="00023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3B350" w14:textId="77777777" w:rsidR="000B2CC9" w:rsidRDefault="000B2C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C8A93" w14:textId="48F8EAD0" w:rsidR="00391FF2" w:rsidRDefault="00391FF2" w:rsidP="00800ACD">
    <w:pPr>
      <w:pStyle w:val="NoSpacing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24EE7" w14:textId="77777777" w:rsidR="000B2CC9" w:rsidRDefault="000B2C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AD888" w14:textId="77777777" w:rsidR="003C1AE2" w:rsidRDefault="003C1AE2" w:rsidP="000230D5">
      <w:pPr>
        <w:spacing w:after="0" w:line="240" w:lineRule="auto"/>
      </w:pPr>
      <w:r>
        <w:separator/>
      </w:r>
    </w:p>
  </w:footnote>
  <w:footnote w:type="continuationSeparator" w:id="0">
    <w:p w14:paraId="5E1C050C" w14:textId="77777777" w:rsidR="003C1AE2" w:rsidRDefault="003C1AE2" w:rsidP="000230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2E9EB" w14:textId="77777777" w:rsidR="000B2CC9" w:rsidRDefault="000B2C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E7245" w14:textId="77777777" w:rsidR="000230D5" w:rsidRDefault="000230D5" w:rsidP="000230D5">
    <w:pPr>
      <w:pStyle w:val="NoSpacing"/>
    </w:pPr>
    <w:r>
      <w:t>University of Colorado, Anschutz</w:t>
    </w:r>
  </w:p>
  <w:p w14:paraId="51CF3DD1" w14:textId="3401EED8" w:rsidR="000230D5" w:rsidRDefault="000230D5" w:rsidP="000230D5">
    <w:pPr>
      <w:pStyle w:val="NoSpacing"/>
    </w:pPr>
    <w:r>
      <w:t>Department of Biomedical Informatics</w:t>
    </w:r>
  </w:p>
  <w:p w14:paraId="49349189" w14:textId="6333E5E2" w:rsidR="001A14FA" w:rsidRDefault="001A14FA" w:rsidP="000230D5">
    <w:pPr>
      <w:pStyle w:val="NoSpacing"/>
    </w:pPr>
    <w:r>
      <w:t>Software Engineering Tea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AB7AB" w14:textId="77777777" w:rsidR="000B2CC9" w:rsidRDefault="000B2C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02EB6"/>
    <w:multiLevelType w:val="hybridMultilevel"/>
    <w:tmpl w:val="176E3946"/>
    <w:lvl w:ilvl="0" w:tplc="6D1AE2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A836E8"/>
    <w:multiLevelType w:val="hybridMultilevel"/>
    <w:tmpl w:val="B7329196"/>
    <w:lvl w:ilvl="0" w:tplc="37366232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D56D2"/>
    <w:multiLevelType w:val="hybridMultilevel"/>
    <w:tmpl w:val="D278E7F2"/>
    <w:lvl w:ilvl="0" w:tplc="2A08D9D8">
      <w:start w:val="1"/>
      <w:numFmt w:val="decimal"/>
      <w:lvlText w:val="%1.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FF5825"/>
    <w:multiLevelType w:val="multilevel"/>
    <w:tmpl w:val="8A1E1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6AE22C0"/>
    <w:multiLevelType w:val="hybridMultilevel"/>
    <w:tmpl w:val="3BC0C114"/>
    <w:lvl w:ilvl="0" w:tplc="3EC468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5A6BB0"/>
    <w:multiLevelType w:val="hybridMultilevel"/>
    <w:tmpl w:val="3A0AF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7419145">
    <w:abstractNumId w:val="3"/>
  </w:num>
  <w:num w:numId="2" w16cid:durableId="843327640">
    <w:abstractNumId w:val="2"/>
  </w:num>
  <w:num w:numId="3" w16cid:durableId="1227377292">
    <w:abstractNumId w:val="4"/>
  </w:num>
  <w:num w:numId="4" w16cid:durableId="1400400287">
    <w:abstractNumId w:val="0"/>
  </w:num>
  <w:num w:numId="5" w16cid:durableId="1562207277">
    <w:abstractNumId w:val="5"/>
  </w:num>
  <w:num w:numId="6" w16cid:durableId="5762862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rE0NjS2NDQ0tDBX0lEKTi0uzszPAykwrwUAzfNCDiwAAAA="/>
  </w:docVars>
  <w:rsids>
    <w:rsidRoot w:val="001F3CB2"/>
    <w:rsid w:val="00007D58"/>
    <w:rsid w:val="000230D5"/>
    <w:rsid w:val="00027A13"/>
    <w:rsid w:val="000526FE"/>
    <w:rsid w:val="000566C7"/>
    <w:rsid w:val="00083CEF"/>
    <w:rsid w:val="000B2CC9"/>
    <w:rsid w:val="000D081F"/>
    <w:rsid w:val="000F5EF4"/>
    <w:rsid w:val="00103C1C"/>
    <w:rsid w:val="00117F52"/>
    <w:rsid w:val="00133F2E"/>
    <w:rsid w:val="00142E15"/>
    <w:rsid w:val="001529E3"/>
    <w:rsid w:val="00184B94"/>
    <w:rsid w:val="001865C0"/>
    <w:rsid w:val="00187A04"/>
    <w:rsid w:val="001919A0"/>
    <w:rsid w:val="00193463"/>
    <w:rsid w:val="00196AF6"/>
    <w:rsid w:val="001A14FA"/>
    <w:rsid w:val="001C1F8F"/>
    <w:rsid w:val="001E0E04"/>
    <w:rsid w:val="001E6225"/>
    <w:rsid w:val="001F3CB2"/>
    <w:rsid w:val="001F6610"/>
    <w:rsid w:val="0023579B"/>
    <w:rsid w:val="00252C6F"/>
    <w:rsid w:val="00270E5A"/>
    <w:rsid w:val="002873C4"/>
    <w:rsid w:val="002A631B"/>
    <w:rsid w:val="002D4E3B"/>
    <w:rsid w:val="002E2CE0"/>
    <w:rsid w:val="0030577A"/>
    <w:rsid w:val="00315648"/>
    <w:rsid w:val="00367942"/>
    <w:rsid w:val="00384BE9"/>
    <w:rsid w:val="00391FF2"/>
    <w:rsid w:val="00395426"/>
    <w:rsid w:val="003A0007"/>
    <w:rsid w:val="003C1AE2"/>
    <w:rsid w:val="003E35A0"/>
    <w:rsid w:val="00403AA6"/>
    <w:rsid w:val="00432DBA"/>
    <w:rsid w:val="0043384C"/>
    <w:rsid w:val="00456AEE"/>
    <w:rsid w:val="00497624"/>
    <w:rsid w:val="004A09E4"/>
    <w:rsid w:val="004C09EB"/>
    <w:rsid w:val="004E2752"/>
    <w:rsid w:val="0050215D"/>
    <w:rsid w:val="00502D8C"/>
    <w:rsid w:val="00503D65"/>
    <w:rsid w:val="0050788F"/>
    <w:rsid w:val="00523717"/>
    <w:rsid w:val="00547E99"/>
    <w:rsid w:val="005778B8"/>
    <w:rsid w:val="005D1643"/>
    <w:rsid w:val="005D6F87"/>
    <w:rsid w:val="005E7C41"/>
    <w:rsid w:val="006E53BB"/>
    <w:rsid w:val="0074128D"/>
    <w:rsid w:val="007508E0"/>
    <w:rsid w:val="0077511A"/>
    <w:rsid w:val="007A7680"/>
    <w:rsid w:val="007B4505"/>
    <w:rsid w:val="007B53C3"/>
    <w:rsid w:val="007B7D67"/>
    <w:rsid w:val="007E57CA"/>
    <w:rsid w:val="007F7FA6"/>
    <w:rsid w:val="00800ACD"/>
    <w:rsid w:val="008115DA"/>
    <w:rsid w:val="00851E3D"/>
    <w:rsid w:val="008865BF"/>
    <w:rsid w:val="008B4D69"/>
    <w:rsid w:val="008C5C39"/>
    <w:rsid w:val="008C7E0A"/>
    <w:rsid w:val="00945461"/>
    <w:rsid w:val="00961579"/>
    <w:rsid w:val="00983C4B"/>
    <w:rsid w:val="00996A17"/>
    <w:rsid w:val="009B1A04"/>
    <w:rsid w:val="009D74D0"/>
    <w:rsid w:val="00A73264"/>
    <w:rsid w:val="00A85CC1"/>
    <w:rsid w:val="00A957C1"/>
    <w:rsid w:val="00A97D22"/>
    <w:rsid w:val="00AE15C6"/>
    <w:rsid w:val="00B00676"/>
    <w:rsid w:val="00B25309"/>
    <w:rsid w:val="00B3450B"/>
    <w:rsid w:val="00B44551"/>
    <w:rsid w:val="00B6219F"/>
    <w:rsid w:val="00B655BC"/>
    <w:rsid w:val="00B738A1"/>
    <w:rsid w:val="00B80FAA"/>
    <w:rsid w:val="00BF22CC"/>
    <w:rsid w:val="00C206C7"/>
    <w:rsid w:val="00C22EFF"/>
    <w:rsid w:val="00C31232"/>
    <w:rsid w:val="00C34B1B"/>
    <w:rsid w:val="00C5388F"/>
    <w:rsid w:val="00C67205"/>
    <w:rsid w:val="00C80DC0"/>
    <w:rsid w:val="00C9297E"/>
    <w:rsid w:val="00CB63F8"/>
    <w:rsid w:val="00CC5B3C"/>
    <w:rsid w:val="00CE6E4B"/>
    <w:rsid w:val="00D139AE"/>
    <w:rsid w:val="00D41628"/>
    <w:rsid w:val="00D60810"/>
    <w:rsid w:val="00D632DE"/>
    <w:rsid w:val="00D63498"/>
    <w:rsid w:val="00D636F3"/>
    <w:rsid w:val="00D71F12"/>
    <w:rsid w:val="00D7406E"/>
    <w:rsid w:val="00DC2D57"/>
    <w:rsid w:val="00DC388E"/>
    <w:rsid w:val="00DC4610"/>
    <w:rsid w:val="00DE2701"/>
    <w:rsid w:val="00DF2740"/>
    <w:rsid w:val="00E126BD"/>
    <w:rsid w:val="00E212AD"/>
    <w:rsid w:val="00E319C0"/>
    <w:rsid w:val="00E73582"/>
    <w:rsid w:val="00EA1391"/>
    <w:rsid w:val="00EC3B17"/>
    <w:rsid w:val="00EE5EF4"/>
    <w:rsid w:val="00F06EBE"/>
    <w:rsid w:val="00F23F30"/>
    <w:rsid w:val="00F739F7"/>
    <w:rsid w:val="00F818EC"/>
    <w:rsid w:val="00FA497E"/>
    <w:rsid w:val="00FB1DC8"/>
    <w:rsid w:val="00FD0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01D68"/>
  <w15:chartTrackingRefBased/>
  <w15:docId w15:val="{2D54FE5C-C9AF-4BD7-9042-68C842272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53C3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128D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128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128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12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12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128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128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128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128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128D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NoSpacing">
    <w:name w:val="No Spacing"/>
    <w:uiPriority w:val="1"/>
    <w:qFormat/>
    <w:rsid w:val="0074128D"/>
    <w:pPr>
      <w:spacing w:after="0" w:line="240" w:lineRule="auto"/>
    </w:pPr>
  </w:style>
  <w:style w:type="table" w:styleId="TableGrid">
    <w:name w:val="Table Grid"/>
    <w:basedOn w:val="TableNormal"/>
    <w:uiPriority w:val="39"/>
    <w:rsid w:val="005237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996A1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D71F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71F12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74128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4128D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customStyle="1" w:styleId="code-line">
    <w:name w:val="code-line"/>
    <w:basedOn w:val="Normal"/>
    <w:rsid w:val="009B1A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B1A04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B1A0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4128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128D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128D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128D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128D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128D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128D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74128D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4128D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128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4128D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74128D"/>
    <w:rPr>
      <w:b/>
      <w:bCs/>
    </w:rPr>
  </w:style>
  <w:style w:type="character" w:styleId="Emphasis">
    <w:name w:val="Emphasis"/>
    <w:basedOn w:val="DefaultParagraphFont"/>
    <w:uiPriority w:val="20"/>
    <w:qFormat/>
    <w:rsid w:val="0074128D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74128D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4128D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128D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128D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4128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4128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4128D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74128D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74128D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128D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0230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30D5"/>
  </w:style>
  <w:style w:type="paragraph" w:styleId="Footer">
    <w:name w:val="footer"/>
    <w:basedOn w:val="Normal"/>
    <w:link w:val="FooterChar"/>
    <w:uiPriority w:val="99"/>
    <w:unhideWhenUsed/>
    <w:rsid w:val="000230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3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0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8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9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9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0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lorado at Boulder</Company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Taylor</dc:creator>
  <cp:keywords/>
  <dc:description/>
  <cp:lastModifiedBy>Taylor, Stephen</cp:lastModifiedBy>
  <cp:revision>117</cp:revision>
  <dcterms:created xsi:type="dcterms:W3CDTF">2021-04-20T20:42:00Z</dcterms:created>
  <dcterms:modified xsi:type="dcterms:W3CDTF">2022-08-12T17:31:00Z</dcterms:modified>
</cp:coreProperties>
</file>